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1A4EC" w14:textId="77777777" w:rsidR="007D2A52" w:rsidRDefault="008B3E65">
      <w:pPr>
        <w:pStyle w:val="Title"/>
      </w:pPr>
      <w:r>
        <w:t>Test</w:t>
      </w:r>
    </w:p>
    <w:p w14:paraId="1431A4F4" w14:textId="2D933DBD" w:rsidR="007D2A52" w:rsidRDefault="008B3E65">
      <w:pPr>
        <w:pStyle w:val="Heading2"/>
      </w:pPr>
      <w:bookmarkStart w:id="0" w:name="r-markdown"/>
      <w:r>
        <w:t>R Markdown</w:t>
      </w:r>
    </w:p>
    <w:p w14:paraId="04B43C8D" w14:textId="28867E8A" w:rsidR="004D3113" w:rsidRPr="00931BDB" w:rsidRDefault="004D3113" w:rsidP="00AA7BA0">
      <w:pPr>
        <w:pStyle w:val="Heading3"/>
        <w:spacing w:line="360" w:lineRule="auto"/>
      </w:pPr>
      <w:r w:rsidRPr="00931BDB">
        <w:t>Heading 3</w:t>
      </w:r>
    </w:p>
    <w:p w14:paraId="4AB147C1" w14:textId="3B612579" w:rsidR="004D3113" w:rsidRPr="00931BDB" w:rsidRDefault="004D3113" w:rsidP="00931BDB">
      <w:pPr>
        <w:pStyle w:val="Heading4"/>
      </w:pPr>
      <w:r w:rsidRPr="00931BDB">
        <w:t>Heading 4</w:t>
      </w:r>
    </w:p>
    <w:p w14:paraId="18E774BE" w14:textId="20728AE7" w:rsidR="004D3113" w:rsidRPr="004D3113" w:rsidRDefault="004D3113" w:rsidP="004D3113">
      <w:pPr>
        <w:pStyle w:val="BodyText"/>
      </w:pPr>
      <w:r>
        <w:t>Heading 5</w:t>
      </w:r>
    </w:p>
    <w:p w14:paraId="1431A4F5" w14:textId="77777777" w:rsidR="007D2A52" w:rsidRDefault="008B3E6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431A4F6" w14:textId="77777777" w:rsidR="007D2A52" w:rsidRDefault="008B3E6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1431A4F7" w14:textId="77777777" w:rsidR="007D2A52" w:rsidRPr="00165C1C" w:rsidRDefault="008B3E65">
      <w:pPr>
        <w:pStyle w:val="TableCaption"/>
        <w:rPr>
          <w:i w:val="0"/>
          <w:iCs/>
        </w:rPr>
      </w:pPr>
      <w:r w:rsidRPr="00165C1C">
        <w:rPr>
          <w:i w:val="0"/>
          <w:iCs/>
        </w:rPr>
        <w:t>PLaying with car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16"/>
        <w:gridCol w:w="559"/>
        <w:gridCol w:w="926"/>
        <w:gridCol w:w="645"/>
        <w:gridCol w:w="962"/>
        <w:gridCol w:w="791"/>
      </w:tblGrid>
      <w:tr w:rsidR="007D2A52" w:rsidRPr="008B3E65" w14:paraId="1431A4F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8" w14:textId="77777777" w:rsidR="007D2A52" w:rsidRPr="008B3E65" w:rsidRDefault="008B3E65" w:rsidP="002E2756">
            <w:pPr>
              <w:pStyle w:val="Compact"/>
            </w:pPr>
            <w:r w:rsidRPr="008B3E65"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9" w14:textId="77777777" w:rsidR="007D2A52" w:rsidRPr="008B3E65" w:rsidRDefault="008B3E65" w:rsidP="002E2756">
            <w:pPr>
              <w:pStyle w:val="Compact"/>
            </w:pPr>
            <w:proofErr w:type="spellStart"/>
            <w:r w:rsidRPr="008B3E65">
              <w:t>dist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A" w14:textId="77777777" w:rsidR="007D2A52" w:rsidRPr="008B3E65" w:rsidRDefault="008B3E65" w:rsidP="002E2756">
            <w:pPr>
              <w:pStyle w:val="Compact"/>
            </w:pPr>
            <w:r w:rsidRPr="008B3E65">
              <w:t>donke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B" w14:textId="77777777" w:rsidR="007D2A52" w:rsidRPr="008B3E65" w:rsidRDefault="008B3E65" w:rsidP="002E2756">
            <w:pPr>
              <w:pStyle w:val="Compact"/>
            </w:pPr>
            <w:r w:rsidRPr="008B3E65">
              <w:t>go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C" w14:textId="77777777" w:rsidR="007D2A52" w:rsidRPr="008B3E65" w:rsidRDefault="008B3E65" w:rsidP="002E2756">
            <w:pPr>
              <w:pStyle w:val="Compact"/>
            </w:pPr>
            <w:proofErr w:type="spellStart"/>
            <w:r w:rsidRPr="008B3E65">
              <w:t>roadtrip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D" w14:textId="77777777" w:rsidR="007D2A52" w:rsidRPr="002E2756" w:rsidRDefault="008B3E65" w:rsidP="002E2756">
            <w:pPr>
              <w:pStyle w:val="Compact"/>
            </w:pPr>
            <w:r w:rsidRPr="002E2756">
              <w:t>excite</w:t>
            </w:r>
          </w:p>
        </w:tc>
      </w:tr>
      <w:tr w:rsidR="007D2A52" w14:paraId="1431A505" w14:textId="77777777">
        <w:tc>
          <w:tcPr>
            <w:tcW w:w="0" w:type="auto"/>
          </w:tcPr>
          <w:p w14:paraId="1431A4FF" w14:textId="77777777" w:rsidR="007D2A52" w:rsidRDefault="008B3E65" w:rsidP="002E27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431A500" w14:textId="77777777" w:rsidR="007D2A52" w:rsidRDefault="008B3E65" w:rsidP="002E275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431A501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02" w14:textId="77777777" w:rsidR="007D2A52" w:rsidRDefault="008B3E65" w:rsidP="002E27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431A503" w14:textId="77777777" w:rsidR="007D2A52" w:rsidRDefault="008B3E65" w:rsidP="002E2756">
            <w:pPr>
              <w:pStyle w:val="Compact"/>
            </w:pPr>
            <w:r>
              <w:t>-2</w:t>
            </w:r>
          </w:p>
        </w:tc>
        <w:tc>
          <w:tcPr>
            <w:tcW w:w="0" w:type="auto"/>
          </w:tcPr>
          <w:p w14:paraId="1431A504" w14:textId="77777777" w:rsidR="007D2A52" w:rsidRDefault="008B3E65" w:rsidP="002E2756">
            <w:pPr>
              <w:pStyle w:val="Compact"/>
            </w:pPr>
            <w:r>
              <w:t>1.00</w:t>
            </w:r>
          </w:p>
        </w:tc>
      </w:tr>
      <w:tr w:rsidR="007D2A52" w14:paraId="1431A50C" w14:textId="77777777">
        <w:tc>
          <w:tcPr>
            <w:tcW w:w="0" w:type="auto"/>
          </w:tcPr>
          <w:p w14:paraId="1431A506" w14:textId="77777777" w:rsidR="007D2A52" w:rsidRDefault="008B3E65" w:rsidP="002E27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431A507" w14:textId="77777777" w:rsidR="007D2A52" w:rsidRDefault="008B3E65" w:rsidP="002E2756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431A508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09" w14:textId="77777777" w:rsidR="007D2A52" w:rsidRDefault="008B3E65" w:rsidP="002E2756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1431A50A" w14:textId="77777777" w:rsidR="007D2A52" w:rsidRDefault="008B3E65" w:rsidP="002E2756">
            <w:pPr>
              <w:pStyle w:val="Compact"/>
            </w:pPr>
            <w:r>
              <w:t>-10</w:t>
            </w:r>
          </w:p>
        </w:tc>
        <w:tc>
          <w:tcPr>
            <w:tcW w:w="0" w:type="auto"/>
          </w:tcPr>
          <w:p w14:paraId="1431A50B" w14:textId="77777777" w:rsidR="007D2A52" w:rsidRDefault="008B3E65" w:rsidP="002E2756">
            <w:pPr>
              <w:pStyle w:val="Compact"/>
            </w:pPr>
            <w:r>
              <w:t>1.00</w:t>
            </w:r>
          </w:p>
        </w:tc>
      </w:tr>
      <w:tr w:rsidR="007D2A52" w14:paraId="1431A513" w14:textId="77777777">
        <w:tc>
          <w:tcPr>
            <w:tcW w:w="0" w:type="auto"/>
          </w:tcPr>
          <w:p w14:paraId="1431A50D" w14:textId="77777777" w:rsidR="007D2A52" w:rsidRDefault="008B3E65" w:rsidP="002E2756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431A50E" w14:textId="77777777" w:rsidR="007D2A52" w:rsidRDefault="008B3E65" w:rsidP="002E27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431A50F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10" w14:textId="77777777" w:rsidR="007D2A52" w:rsidRDefault="008B3E65" w:rsidP="002E2756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431A511" w14:textId="77777777" w:rsidR="007D2A52" w:rsidRDefault="008B3E65" w:rsidP="002E2756">
            <w:pPr>
              <w:pStyle w:val="Compact"/>
            </w:pPr>
            <w:r>
              <w:t>-4</w:t>
            </w:r>
          </w:p>
        </w:tc>
        <w:tc>
          <w:tcPr>
            <w:tcW w:w="0" w:type="auto"/>
          </w:tcPr>
          <w:p w14:paraId="1431A512" w14:textId="77777777" w:rsidR="007D2A52" w:rsidRDefault="008B3E65" w:rsidP="002E2756">
            <w:pPr>
              <w:pStyle w:val="Compact"/>
            </w:pPr>
            <w:r>
              <w:t>1.75</w:t>
            </w:r>
          </w:p>
        </w:tc>
      </w:tr>
      <w:tr w:rsidR="007D2A52" w14:paraId="1431A51A" w14:textId="77777777">
        <w:tc>
          <w:tcPr>
            <w:tcW w:w="0" w:type="auto"/>
          </w:tcPr>
          <w:p w14:paraId="1431A514" w14:textId="77777777" w:rsidR="007D2A52" w:rsidRDefault="008B3E65" w:rsidP="002E2756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431A515" w14:textId="77777777" w:rsidR="007D2A52" w:rsidRDefault="008B3E65" w:rsidP="002E2756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1431A516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17" w14:textId="77777777" w:rsidR="007D2A52" w:rsidRDefault="008B3E65" w:rsidP="002E2756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1431A518" w14:textId="77777777" w:rsidR="007D2A52" w:rsidRDefault="008B3E65" w:rsidP="002E2756">
            <w:pPr>
              <w:pStyle w:val="Compact"/>
            </w:pPr>
            <w:r>
              <w:t>-22</w:t>
            </w:r>
          </w:p>
        </w:tc>
        <w:tc>
          <w:tcPr>
            <w:tcW w:w="0" w:type="auto"/>
          </w:tcPr>
          <w:p w14:paraId="1431A519" w14:textId="77777777" w:rsidR="007D2A52" w:rsidRDefault="008B3E65" w:rsidP="002E2756">
            <w:pPr>
              <w:pStyle w:val="Compact"/>
            </w:pPr>
            <w:r>
              <w:t>1.75</w:t>
            </w:r>
          </w:p>
        </w:tc>
      </w:tr>
      <w:tr w:rsidR="007D2A52" w14:paraId="1431A521" w14:textId="77777777">
        <w:tc>
          <w:tcPr>
            <w:tcW w:w="0" w:type="auto"/>
          </w:tcPr>
          <w:p w14:paraId="1431A51B" w14:textId="77777777" w:rsidR="007D2A52" w:rsidRDefault="008B3E65" w:rsidP="002E2756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431A51C" w14:textId="77777777" w:rsidR="007D2A52" w:rsidRDefault="008B3E65" w:rsidP="002E2756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1431A51D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1E" w14:textId="77777777" w:rsidR="007D2A52" w:rsidRDefault="008B3E65" w:rsidP="002E2756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1431A51F" w14:textId="77777777" w:rsidR="007D2A52" w:rsidRDefault="008B3E65" w:rsidP="002E2756">
            <w:pPr>
              <w:pStyle w:val="Compact"/>
            </w:pPr>
            <w:r>
              <w:t>-16</w:t>
            </w:r>
          </w:p>
        </w:tc>
        <w:tc>
          <w:tcPr>
            <w:tcW w:w="0" w:type="auto"/>
          </w:tcPr>
          <w:p w14:paraId="1431A520" w14:textId="77777777" w:rsidR="007D2A52" w:rsidRDefault="008B3E65" w:rsidP="002E2756">
            <w:pPr>
              <w:pStyle w:val="Compact"/>
            </w:pPr>
            <w:r>
              <w:t>2.00</w:t>
            </w:r>
          </w:p>
        </w:tc>
      </w:tr>
      <w:bookmarkEnd w:id="0"/>
    </w:tbl>
    <w:p w14:paraId="1431A54D" w14:textId="77777777" w:rsidR="006C615F" w:rsidRDefault="006C615F"/>
    <w:sectPr w:rsidR="006C615F" w:rsidSect="0029221F">
      <w:footerReference w:type="default" r:id="rId8"/>
      <w:pgSz w:w="12240" w:h="15840"/>
      <w:pgMar w:top="1440" w:right="1701" w:bottom="1440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E0216" w14:textId="77777777" w:rsidR="003B414C" w:rsidRDefault="003B414C">
      <w:pPr>
        <w:spacing w:after="0" w:line="240" w:lineRule="auto"/>
      </w:pPr>
      <w:r>
        <w:separator/>
      </w:r>
    </w:p>
  </w:endnote>
  <w:endnote w:type="continuationSeparator" w:id="0">
    <w:p w14:paraId="60EB64B9" w14:textId="77777777" w:rsidR="003B414C" w:rsidRDefault="003B41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418686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31A552" w14:textId="77777777" w:rsidR="00FF2BF1" w:rsidRDefault="008B3E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1A553" w14:textId="77777777" w:rsidR="009F6855" w:rsidRDefault="00776F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76B15" w14:textId="77777777" w:rsidR="003B414C" w:rsidRDefault="003B414C">
      <w:r>
        <w:separator/>
      </w:r>
    </w:p>
  </w:footnote>
  <w:footnote w:type="continuationSeparator" w:id="0">
    <w:p w14:paraId="375A68DD" w14:textId="77777777" w:rsidR="003B414C" w:rsidRDefault="003B41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97E2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60935691">
    <w:abstractNumId w:val="0"/>
  </w:num>
  <w:num w:numId="2" w16cid:durableId="2074740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5BA0"/>
    <w:rsid w:val="00165C1C"/>
    <w:rsid w:val="00183922"/>
    <w:rsid w:val="001D4A29"/>
    <w:rsid w:val="002E2756"/>
    <w:rsid w:val="003B414C"/>
    <w:rsid w:val="00425966"/>
    <w:rsid w:val="004D3113"/>
    <w:rsid w:val="004E29B3"/>
    <w:rsid w:val="00590D07"/>
    <w:rsid w:val="006C615F"/>
    <w:rsid w:val="00776FB9"/>
    <w:rsid w:val="00784D58"/>
    <w:rsid w:val="007D2A52"/>
    <w:rsid w:val="008B3E65"/>
    <w:rsid w:val="008D6863"/>
    <w:rsid w:val="00916F17"/>
    <w:rsid w:val="00931BDB"/>
    <w:rsid w:val="00992E75"/>
    <w:rsid w:val="00AA7BA0"/>
    <w:rsid w:val="00B86B75"/>
    <w:rsid w:val="00BC48D5"/>
    <w:rsid w:val="00BF4BF2"/>
    <w:rsid w:val="00C36279"/>
    <w:rsid w:val="00DD5A94"/>
    <w:rsid w:val="00E315A3"/>
    <w:rsid w:val="00F93E6A"/>
    <w:rsid w:val="00FB08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1A4EC"/>
  <w15:docId w15:val="{61A44356-6F49-4CE9-9BEF-930780301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5966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B08F2"/>
    <w:pPr>
      <w:keepNext/>
      <w:keepLines/>
      <w:spacing w:before="200" w:after="0" w:line="300" w:lineRule="auto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4">
    <w:name w:val="heading 4"/>
    <w:basedOn w:val="Normal"/>
    <w:next w:val="BodyText"/>
    <w:uiPriority w:val="9"/>
    <w:unhideWhenUsed/>
    <w:qFormat/>
    <w:rsid w:val="00931BD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04040" w:themeColor="text1" w:themeTint="BF"/>
    </w:rPr>
  </w:style>
  <w:style w:type="paragraph" w:styleId="Heading5">
    <w:name w:val="heading 5"/>
    <w:basedOn w:val="Normal"/>
    <w:next w:val="BodyText"/>
    <w:uiPriority w:val="9"/>
    <w:unhideWhenUsed/>
    <w:qFormat/>
    <w:rsid w:val="00165C1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92E75"/>
    <w:pPr>
      <w:spacing w:before="70" w:after="0" w:line="312" w:lineRule="auto"/>
    </w:pPr>
    <w:rPr>
      <w:sz w:val="22"/>
      <w:szCs w:val="22"/>
    </w:rPr>
  </w:style>
  <w:style w:type="paragraph" w:styleId="Title">
    <w:name w:val="Title"/>
    <w:basedOn w:val="Normal"/>
    <w:next w:val="BodyText"/>
    <w:qFormat/>
    <w:rsid w:val="00F93E6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DD5A94"/>
    <w:pPr>
      <w:spacing w:before="240" w:line="360" w:lineRule="auto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9F68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855"/>
  </w:style>
  <w:style w:type="paragraph" w:styleId="Footer">
    <w:name w:val="footer"/>
    <w:basedOn w:val="Normal"/>
    <w:link w:val="FooterChar"/>
    <w:uiPriority w:val="99"/>
    <w:unhideWhenUsed/>
    <w:rsid w:val="009F68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8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lex Fradera</dc:creator>
  <cp:keywords/>
  <cp:lastModifiedBy>Fradera, Alex - Trainee Clinical Psychologist</cp:lastModifiedBy>
  <cp:revision>15</cp:revision>
  <dcterms:created xsi:type="dcterms:W3CDTF">2020-09-28T13:05:00Z</dcterms:created>
  <dcterms:modified xsi:type="dcterms:W3CDTF">2022-07-25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